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Kingfis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 9 489 709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fish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A25927D" w:rsidR="00661C78" w:rsidRDefault="0024105F">
      <w:r>
        <w:rPr>
          <w:noProof/>
        </w:rPr>
        <w:drawing>
          <wp:inline distT="0" distB="0" distL="0" distR="0" wp14:anchorId="26364DDD" wp14:editId="399EBF8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4105F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